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-Accent6"/>
        <w:tblW w:w="11284" w:type="dxa"/>
        <w:tblLook w:val="04A0" w:firstRow="1" w:lastRow="0" w:firstColumn="1" w:lastColumn="0" w:noHBand="0" w:noVBand="1"/>
      </w:tblPr>
      <w:tblGrid>
        <w:gridCol w:w="5642"/>
        <w:gridCol w:w="5642"/>
      </w:tblGrid>
      <w:tr w:rsidR="00E52E9A" w14:paraId="14EEAB4B" w14:textId="77777777" w:rsidTr="00E52E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664FF330" w14:textId="1A808EC3" w:rsidR="00E52E9A" w:rsidRDefault="00E52E9A" w:rsidP="00E52E9A">
            <w:r>
              <w:t>Expression</w:t>
            </w:r>
          </w:p>
        </w:tc>
        <w:tc>
          <w:tcPr>
            <w:tcW w:w="5642" w:type="dxa"/>
            <w:vAlign w:val="center"/>
          </w:tcPr>
          <w:p w14:paraId="24315DF8" w14:textId="698EB227" w:rsidR="00E52E9A" w:rsidRDefault="00E52E9A" w:rsidP="00E52E9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n Persian</w:t>
            </w:r>
          </w:p>
        </w:tc>
      </w:tr>
      <w:tr w:rsidR="00E52E9A" w14:paraId="2316493A" w14:textId="77777777" w:rsidTr="00E52E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232E1891" w14:textId="4E14C10C" w:rsidR="00E52E9A" w:rsidRPr="00E52E9A" w:rsidRDefault="00E52E9A" w:rsidP="00E52E9A">
            <w:pPr>
              <w:rPr>
                <w:b w:val="0"/>
                <w:bCs w:val="0"/>
              </w:rPr>
            </w:pPr>
            <w:r w:rsidRPr="00E52E9A">
              <w:rPr>
                <w:b w:val="0"/>
                <w:bCs w:val="0"/>
              </w:rPr>
              <w:t>I gonna show you</w:t>
            </w:r>
          </w:p>
        </w:tc>
        <w:tc>
          <w:tcPr>
            <w:tcW w:w="5642" w:type="dxa"/>
            <w:vAlign w:val="center"/>
          </w:tcPr>
          <w:p w14:paraId="3A712E9E" w14:textId="1FD13377" w:rsidR="00E52E9A" w:rsidRPr="00E52E9A" w:rsidRDefault="00E52E9A" w:rsidP="00E52E9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</w:rPr>
            </w:pPr>
            <w:r w:rsidRPr="00E52E9A">
              <w:rPr>
                <w:rFonts w:ascii="Tahoma" w:hAnsi="Tahoma" w:cs="Tahoma"/>
                <w:sz w:val="20"/>
                <w:szCs w:val="20"/>
                <w:rtl/>
              </w:rPr>
              <w:t>من به شما نشان خواهم داد</w:t>
            </w:r>
          </w:p>
        </w:tc>
      </w:tr>
      <w:tr w:rsidR="00E52E9A" w14:paraId="4A6D363C" w14:textId="77777777" w:rsidTr="00E52E9A">
        <w:trPr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29040A24" w14:textId="600F528A" w:rsidR="00E52E9A" w:rsidRDefault="00CB0578" w:rsidP="00E52E9A">
            <w:r>
              <w:t>We’ll get to work</w:t>
            </w:r>
          </w:p>
        </w:tc>
        <w:tc>
          <w:tcPr>
            <w:tcW w:w="5642" w:type="dxa"/>
            <w:vAlign w:val="center"/>
          </w:tcPr>
          <w:p w14:paraId="1B05D947" w14:textId="0730E179" w:rsidR="00E52E9A" w:rsidRPr="00E52E9A" w:rsidRDefault="00CB0578" w:rsidP="00E52E9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rtl/>
                <w:lang w:bidi="fa-IR"/>
              </w:rPr>
            </w:pPr>
            <w:r>
              <w:rPr>
                <w:rFonts w:ascii="Tahoma" w:hAnsi="Tahoma" w:cs="Tahoma" w:hint="cs"/>
                <w:sz w:val="20"/>
                <w:szCs w:val="20"/>
                <w:rtl/>
                <w:lang w:bidi="fa-IR"/>
              </w:rPr>
              <w:t>دست به کار خواهیم شد</w:t>
            </w:r>
          </w:p>
        </w:tc>
      </w:tr>
      <w:tr w:rsidR="00E52E9A" w14:paraId="0469ABEB" w14:textId="77777777" w:rsidTr="00E52E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5AC67389" w14:textId="2101E849" w:rsidR="00E52E9A" w:rsidRDefault="00A666E1" w:rsidP="00E52E9A">
            <w:r>
              <w:t>Let’s begin</w:t>
            </w:r>
          </w:p>
        </w:tc>
        <w:tc>
          <w:tcPr>
            <w:tcW w:w="5642" w:type="dxa"/>
            <w:vAlign w:val="center"/>
          </w:tcPr>
          <w:p w14:paraId="0A4B4383" w14:textId="664EB9A9" w:rsidR="00E52E9A" w:rsidRPr="00E52E9A" w:rsidRDefault="00A666E1" w:rsidP="00E52E9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  <w:lang w:bidi="fa-IR"/>
              </w:rPr>
            </w:pPr>
            <w:r>
              <w:rPr>
                <w:rFonts w:ascii="Tahoma" w:hAnsi="Tahoma" w:cs="Tahoma" w:hint="cs"/>
                <w:sz w:val="20"/>
                <w:szCs w:val="20"/>
                <w:rtl/>
                <w:lang w:bidi="fa-IR"/>
              </w:rPr>
              <w:t>بیایید شروع کنیم</w:t>
            </w:r>
          </w:p>
        </w:tc>
      </w:tr>
      <w:tr w:rsidR="00E52E9A" w14:paraId="12153F88" w14:textId="77777777" w:rsidTr="00E52E9A">
        <w:trPr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64F51A1B" w14:textId="77777777" w:rsidR="00E52E9A" w:rsidRDefault="00E52E9A" w:rsidP="00E52E9A">
            <w:pPr>
              <w:rPr>
                <w:lang w:bidi="fa-IR"/>
              </w:rPr>
            </w:pPr>
          </w:p>
        </w:tc>
        <w:tc>
          <w:tcPr>
            <w:tcW w:w="5642" w:type="dxa"/>
            <w:vAlign w:val="center"/>
          </w:tcPr>
          <w:p w14:paraId="29F75F71" w14:textId="77777777" w:rsidR="00E52E9A" w:rsidRPr="00E52E9A" w:rsidRDefault="00E52E9A" w:rsidP="00E52E9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E52E9A" w14:paraId="709E2598" w14:textId="77777777" w:rsidTr="00E52E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5432F0D6" w14:textId="77777777" w:rsidR="00E52E9A" w:rsidRDefault="00E52E9A" w:rsidP="00E52E9A"/>
        </w:tc>
        <w:tc>
          <w:tcPr>
            <w:tcW w:w="5642" w:type="dxa"/>
            <w:vAlign w:val="center"/>
          </w:tcPr>
          <w:p w14:paraId="414E36EE" w14:textId="77777777" w:rsidR="00E52E9A" w:rsidRPr="00E52E9A" w:rsidRDefault="00E52E9A" w:rsidP="00E52E9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E52E9A" w14:paraId="06AA97D9" w14:textId="77777777" w:rsidTr="00E52E9A">
        <w:trPr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7E152FF3" w14:textId="77777777" w:rsidR="00E52E9A" w:rsidRDefault="00E52E9A" w:rsidP="00E52E9A"/>
        </w:tc>
        <w:tc>
          <w:tcPr>
            <w:tcW w:w="5642" w:type="dxa"/>
            <w:vAlign w:val="center"/>
          </w:tcPr>
          <w:p w14:paraId="0DDD87AC" w14:textId="77777777" w:rsidR="00E52E9A" w:rsidRPr="00E52E9A" w:rsidRDefault="00E52E9A" w:rsidP="00E52E9A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E52E9A" w14:paraId="0D42F781" w14:textId="77777777" w:rsidTr="00E52E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42" w:type="dxa"/>
            <w:vAlign w:val="center"/>
          </w:tcPr>
          <w:p w14:paraId="59900273" w14:textId="77777777" w:rsidR="00E52E9A" w:rsidRDefault="00E52E9A" w:rsidP="00E52E9A"/>
        </w:tc>
        <w:tc>
          <w:tcPr>
            <w:tcW w:w="5642" w:type="dxa"/>
            <w:vAlign w:val="center"/>
          </w:tcPr>
          <w:p w14:paraId="04BACC79" w14:textId="77777777" w:rsidR="00E52E9A" w:rsidRPr="00E52E9A" w:rsidRDefault="00E52E9A" w:rsidP="00E52E9A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169B016A" w14:textId="0EC0A613" w:rsidR="00841ED0" w:rsidRPr="00E52E9A" w:rsidRDefault="005D1F27" w:rsidP="00E52E9A">
      <w:r>
        <w:rPr>
          <w:rFonts w:hint="cs"/>
          <w:rtl/>
        </w:rPr>
        <w:t xml:space="preserve">  </w:t>
      </w:r>
      <w:r>
        <w:rPr>
          <w:rtl/>
        </w:rPr>
        <w:tab/>
      </w:r>
      <w:r>
        <w:rPr>
          <w:rtl/>
        </w:rPr>
        <w:tab/>
      </w:r>
      <w:bookmarkStart w:id="0" w:name="_GoBack"/>
      <w:bookmarkEnd w:id="0"/>
    </w:p>
    <w:sectPr w:rsidR="00841ED0" w:rsidRPr="00E52E9A" w:rsidSect="00E52E9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BAnNjMwsTIzMjYyUdpeDU4uLM/DyQAsNaAGCdScMsAAAA"/>
  </w:docVars>
  <w:rsids>
    <w:rsidRoot w:val="00E52E9A"/>
    <w:rsid w:val="005D1F27"/>
    <w:rsid w:val="00841ED0"/>
    <w:rsid w:val="00A666E1"/>
    <w:rsid w:val="00CB0578"/>
    <w:rsid w:val="00E52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4:docId w14:val="0E0C7146"/>
  <w15:chartTrackingRefBased/>
  <w15:docId w15:val="{4A55A55D-3FF9-4B83-A389-51917090A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2E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6">
    <w:name w:val="Grid Table 4 Accent 6"/>
    <w:basedOn w:val="TableNormal"/>
    <w:uiPriority w:val="49"/>
    <w:rsid w:val="00E52E9A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2</Words>
  <Characters>1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i.Mohammad</dc:creator>
  <cp:keywords/>
  <dc:description/>
  <cp:lastModifiedBy>Ahmadi.Mohammad</cp:lastModifiedBy>
  <cp:revision>5</cp:revision>
  <dcterms:created xsi:type="dcterms:W3CDTF">2019-10-13T12:07:00Z</dcterms:created>
  <dcterms:modified xsi:type="dcterms:W3CDTF">2019-10-13T13:42:00Z</dcterms:modified>
</cp:coreProperties>
</file>